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8B3159" w14:textId="166E2B9F" w:rsidR="004F0682" w:rsidRPr="00E7407D" w:rsidRDefault="00D4221B" w:rsidP="002E477E">
      <w:pPr>
        <w:spacing w:after="0"/>
        <w:jc w:val="center"/>
        <w:rPr>
          <w:b/>
        </w:rPr>
      </w:pPr>
      <w:r w:rsidRPr="00E7407D">
        <w:rPr>
          <w:b/>
        </w:rPr>
        <w:t>CSC</w:t>
      </w:r>
      <w:r w:rsidR="005760AF">
        <w:rPr>
          <w:b/>
        </w:rPr>
        <w:t>I</w:t>
      </w:r>
      <w:r w:rsidRPr="00E7407D">
        <w:rPr>
          <w:b/>
        </w:rPr>
        <w:t xml:space="preserve"> </w:t>
      </w:r>
      <w:r w:rsidR="005760AF">
        <w:rPr>
          <w:b/>
        </w:rPr>
        <w:t>3</w:t>
      </w:r>
      <w:r w:rsidR="00556F72" w:rsidRPr="00E7407D">
        <w:rPr>
          <w:b/>
        </w:rPr>
        <w:t>302</w:t>
      </w:r>
      <w:r w:rsidRPr="00E7407D">
        <w:rPr>
          <w:b/>
        </w:rPr>
        <w:t xml:space="preserve"> </w:t>
      </w:r>
      <w:r w:rsidR="002E477E" w:rsidRPr="00E7407D">
        <w:rPr>
          <w:b/>
        </w:rPr>
        <w:t>Lesson 1</w:t>
      </w:r>
      <w:r w:rsidRPr="00E7407D">
        <w:rPr>
          <w:b/>
        </w:rPr>
        <w:t xml:space="preserve"> – Introduction to Data Structures</w:t>
      </w:r>
    </w:p>
    <w:p w14:paraId="658B315A" w14:textId="4CA1538E" w:rsidR="002E477E" w:rsidRPr="00E7407D" w:rsidRDefault="002E477E" w:rsidP="002E477E">
      <w:pPr>
        <w:spacing w:after="0"/>
      </w:pPr>
    </w:p>
    <w:p w14:paraId="640F5CBB" w14:textId="77777777" w:rsidR="00BF4C36" w:rsidRPr="00E7407D" w:rsidRDefault="00BF4C36" w:rsidP="002E477E">
      <w:pPr>
        <w:spacing w:after="0"/>
      </w:pPr>
    </w:p>
    <w:p w14:paraId="658B315B" w14:textId="77777777" w:rsidR="002E477E" w:rsidRPr="00E7407D" w:rsidRDefault="002E477E" w:rsidP="002E477E">
      <w:pPr>
        <w:spacing w:after="0"/>
        <w:rPr>
          <w:b/>
        </w:rPr>
      </w:pPr>
      <w:r w:rsidRPr="00E7407D">
        <w:rPr>
          <w:b/>
        </w:rPr>
        <w:t>Learning Objectives:</w:t>
      </w:r>
    </w:p>
    <w:p w14:paraId="658B315C" w14:textId="77777777" w:rsidR="002E477E" w:rsidRPr="00E7407D" w:rsidRDefault="0067244B" w:rsidP="002E477E">
      <w:pPr>
        <w:pStyle w:val="ListParagraph"/>
        <w:numPr>
          <w:ilvl w:val="0"/>
          <w:numId w:val="1"/>
        </w:numPr>
        <w:spacing w:after="0"/>
      </w:pPr>
      <w:r w:rsidRPr="00E7407D">
        <w:t>Understand the purpose and organization of the course.</w:t>
      </w:r>
    </w:p>
    <w:p w14:paraId="591A2B8C" w14:textId="77777777" w:rsidR="00581369" w:rsidRPr="00E7407D" w:rsidRDefault="00581369" w:rsidP="00581369">
      <w:pPr>
        <w:pStyle w:val="ListParagraph"/>
        <w:numPr>
          <w:ilvl w:val="0"/>
          <w:numId w:val="1"/>
        </w:numPr>
        <w:spacing w:after="0"/>
      </w:pPr>
      <w:r w:rsidRPr="00E7407D">
        <w:t>Define abstraction and information hiding.</w:t>
      </w:r>
    </w:p>
    <w:p w14:paraId="3D3447AE" w14:textId="582D938D" w:rsidR="0031138F" w:rsidRPr="00E7407D" w:rsidRDefault="00581369" w:rsidP="0031138F">
      <w:pPr>
        <w:pStyle w:val="ListParagraph"/>
        <w:numPr>
          <w:ilvl w:val="0"/>
          <w:numId w:val="1"/>
        </w:numPr>
        <w:spacing w:after="0"/>
      </w:pPr>
      <w:r w:rsidRPr="00E7407D">
        <w:t>Describe the concept of an Abstract Data Type (ADT)</w:t>
      </w:r>
    </w:p>
    <w:p w14:paraId="6254CF9D" w14:textId="77777777" w:rsidR="00E7407D" w:rsidRPr="00E7407D" w:rsidRDefault="00E7407D" w:rsidP="0067244B">
      <w:pPr>
        <w:spacing w:after="0"/>
      </w:pPr>
    </w:p>
    <w:p w14:paraId="658B3165" w14:textId="77777777" w:rsidR="0067244B" w:rsidRPr="00E7407D" w:rsidRDefault="0067244B" w:rsidP="0067244B">
      <w:pPr>
        <w:spacing w:after="0"/>
        <w:rPr>
          <w:b/>
        </w:rPr>
      </w:pPr>
      <w:r w:rsidRPr="00E7407D">
        <w:rPr>
          <w:b/>
        </w:rPr>
        <w:t>Readings:</w:t>
      </w:r>
    </w:p>
    <w:p w14:paraId="658B3166" w14:textId="2C8E010D" w:rsidR="0067244B" w:rsidRPr="00E7407D" w:rsidRDefault="0067244B" w:rsidP="0067244B">
      <w:pPr>
        <w:pStyle w:val="ListParagraph"/>
        <w:numPr>
          <w:ilvl w:val="0"/>
          <w:numId w:val="2"/>
        </w:numPr>
        <w:spacing w:after="0"/>
      </w:pPr>
      <w:r w:rsidRPr="00E7407D">
        <w:t>Re</w:t>
      </w:r>
      <w:r w:rsidR="003E2AFB" w:rsidRPr="00E7407D">
        <w:t>view</w:t>
      </w:r>
      <w:r w:rsidRPr="00E7407D">
        <w:t xml:space="preserve"> Chapter 1 of the text.</w:t>
      </w:r>
    </w:p>
    <w:p w14:paraId="5ECB1B53" w14:textId="58E5917A" w:rsidR="00556F72" w:rsidRPr="00E7407D" w:rsidRDefault="00556F72" w:rsidP="0067244B">
      <w:pPr>
        <w:pStyle w:val="ListParagraph"/>
        <w:numPr>
          <w:ilvl w:val="0"/>
          <w:numId w:val="2"/>
        </w:numPr>
        <w:spacing w:after="0"/>
      </w:pPr>
      <w:r w:rsidRPr="00E7407D">
        <w:t>Read Chapter 2</w:t>
      </w:r>
      <w:r w:rsidR="00394739" w:rsidRPr="00E7407D">
        <w:t>, Section 1 of the text.</w:t>
      </w:r>
    </w:p>
    <w:p w14:paraId="4FA8272A" w14:textId="77777777" w:rsidR="00394739" w:rsidRPr="00E7407D" w:rsidRDefault="00394739" w:rsidP="0067244B">
      <w:pPr>
        <w:spacing w:after="0"/>
      </w:pPr>
    </w:p>
    <w:p w14:paraId="658B3168" w14:textId="5C621E87" w:rsidR="0067244B" w:rsidRPr="00E7407D" w:rsidRDefault="0067244B" w:rsidP="0067244B">
      <w:pPr>
        <w:spacing w:after="0"/>
      </w:pPr>
      <w:r w:rsidRPr="00E7407D">
        <w:rPr>
          <w:b/>
        </w:rPr>
        <w:t>Course Admin</w:t>
      </w:r>
      <w:r w:rsidR="003972F5" w:rsidRPr="00E7407D">
        <w:rPr>
          <w:b/>
        </w:rPr>
        <w:t xml:space="preserve"> (</w:t>
      </w:r>
      <w:r w:rsidR="00C66190" w:rsidRPr="00E7407D">
        <w:rPr>
          <w:b/>
        </w:rPr>
        <w:t>30</w:t>
      </w:r>
      <w:r w:rsidR="003972F5" w:rsidRPr="00E7407D">
        <w:rPr>
          <w:b/>
        </w:rPr>
        <w:t xml:space="preserve"> minutes)</w:t>
      </w:r>
      <w:r w:rsidRPr="00E7407D">
        <w:rPr>
          <w:b/>
        </w:rPr>
        <w:t>:</w:t>
      </w:r>
      <w:r w:rsidRPr="00E7407D">
        <w:t xml:space="preserve"> </w:t>
      </w:r>
    </w:p>
    <w:p w14:paraId="53331D9C" w14:textId="43D812CD" w:rsidR="00394739" w:rsidRPr="00E7407D" w:rsidRDefault="00796CDC" w:rsidP="00394739">
      <w:pPr>
        <w:pStyle w:val="ListParagraph"/>
        <w:numPr>
          <w:ilvl w:val="0"/>
          <w:numId w:val="2"/>
        </w:numPr>
        <w:spacing w:after="0"/>
      </w:pPr>
      <w:r>
        <w:t>Slides – Lesson 1</w:t>
      </w:r>
      <w:r>
        <w:br/>
      </w:r>
    </w:p>
    <w:p w14:paraId="658B316E" w14:textId="2F7EE143" w:rsidR="00200A91" w:rsidRPr="00E7407D" w:rsidRDefault="00200A91" w:rsidP="00200A91">
      <w:pPr>
        <w:pStyle w:val="ListParagraph"/>
        <w:numPr>
          <w:ilvl w:val="0"/>
          <w:numId w:val="2"/>
        </w:numPr>
        <w:spacing w:after="0"/>
      </w:pPr>
      <w:r w:rsidRPr="00E7407D">
        <w:t>What is a data structure?</w:t>
      </w:r>
    </w:p>
    <w:p w14:paraId="658B316F" w14:textId="62168A4F" w:rsidR="00417B7C" w:rsidRPr="00E7407D" w:rsidRDefault="002C519E" w:rsidP="00417B7C">
      <w:pPr>
        <w:pStyle w:val="ListParagraph"/>
        <w:numPr>
          <w:ilvl w:val="1"/>
          <w:numId w:val="2"/>
        </w:numPr>
        <w:spacing w:after="0"/>
      </w:pPr>
      <w:r>
        <w:rPr>
          <w:rFonts w:cstheme="minorHAnsi"/>
        </w:rPr>
        <w:t>W</w:t>
      </w:r>
      <w:r w:rsidR="00417B7C" w:rsidRPr="00E7407D">
        <w:rPr>
          <w:rFonts w:cstheme="minorHAnsi"/>
        </w:rPr>
        <w:t xml:space="preserve">hat this course is about and how it fits into total CS education.  </w:t>
      </w:r>
    </w:p>
    <w:p w14:paraId="658B3170" w14:textId="4028EC1E" w:rsidR="00417B7C" w:rsidRPr="00E7407D" w:rsidRDefault="00417B7C" w:rsidP="00417B7C">
      <w:pPr>
        <w:pStyle w:val="ListParagraph"/>
        <w:numPr>
          <w:ilvl w:val="1"/>
          <w:numId w:val="2"/>
        </w:numPr>
        <w:spacing w:after="0"/>
      </w:pPr>
      <w:r w:rsidRPr="00E7407D">
        <w:rPr>
          <w:rFonts w:cstheme="minorHAnsi"/>
        </w:rPr>
        <w:t xml:space="preserve">"What is a data structure?"    </w:t>
      </w:r>
    </w:p>
    <w:p w14:paraId="2C240864" w14:textId="04BBDEFD" w:rsidR="00514A56" w:rsidRPr="00E7407D" w:rsidRDefault="00BC487A" w:rsidP="00417B7C">
      <w:pPr>
        <w:pStyle w:val="ListParagraph"/>
        <w:numPr>
          <w:ilvl w:val="1"/>
          <w:numId w:val="2"/>
        </w:numPr>
        <w:spacing w:after="0"/>
      </w:pPr>
      <w:r>
        <w:rPr>
          <w:rFonts w:cstheme="minorHAnsi"/>
        </w:rPr>
        <w:t>Example:</w:t>
      </w:r>
      <w:r w:rsidR="00417B7C" w:rsidRPr="00E7407D">
        <w:rPr>
          <w:rFonts w:cstheme="minorHAnsi"/>
        </w:rPr>
        <w:t xml:space="preserve"> </w:t>
      </w:r>
      <w:r>
        <w:rPr>
          <w:rFonts w:cstheme="minorHAnsi"/>
        </w:rPr>
        <w:t>L</w:t>
      </w:r>
      <w:r w:rsidR="00001BEE" w:rsidRPr="00E7407D">
        <w:rPr>
          <w:rFonts w:cstheme="minorHAnsi"/>
        </w:rPr>
        <w:t>ibrary</w:t>
      </w:r>
      <w:r w:rsidR="00417B7C" w:rsidRPr="00E7407D">
        <w:rPr>
          <w:rFonts w:cstheme="minorHAnsi"/>
        </w:rPr>
        <w:t xml:space="preserve"> setting.  How are the books organized?  Alphabetically? Topically? By the color of the book jacket?  </w:t>
      </w:r>
    </w:p>
    <w:p w14:paraId="4D4C2A24" w14:textId="77777777" w:rsidR="00514A56" w:rsidRPr="00E7407D" w:rsidRDefault="00417B7C" w:rsidP="00514A56">
      <w:pPr>
        <w:pStyle w:val="ListParagraph"/>
        <w:numPr>
          <w:ilvl w:val="2"/>
          <w:numId w:val="2"/>
        </w:numPr>
        <w:spacing w:after="0"/>
      </w:pPr>
      <w:r w:rsidRPr="00E7407D">
        <w:rPr>
          <w:rFonts w:cstheme="minorHAnsi"/>
        </w:rPr>
        <w:t xml:space="preserve">In a bookstore, fiction is arranged alphabetically by </w:t>
      </w:r>
      <w:proofErr w:type="gramStart"/>
      <w:r w:rsidRPr="00E7407D">
        <w:rPr>
          <w:rFonts w:cstheme="minorHAnsi"/>
        </w:rPr>
        <w:t>author</w:t>
      </w:r>
      <w:proofErr w:type="gramEnd"/>
      <w:r w:rsidRPr="00E7407D">
        <w:rPr>
          <w:rFonts w:cstheme="minorHAnsi"/>
        </w:rPr>
        <w:t xml:space="preserve">, whereas non-fiction is typically arranged topically.  </w:t>
      </w:r>
    </w:p>
    <w:p w14:paraId="658B3171" w14:textId="7D62AB22" w:rsidR="00417B7C" w:rsidRPr="00E7407D" w:rsidRDefault="00417B7C" w:rsidP="00514A56">
      <w:pPr>
        <w:pStyle w:val="ListParagraph"/>
        <w:numPr>
          <w:ilvl w:val="2"/>
          <w:numId w:val="2"/>
        </w:numPr>
        <w:spacing w:after="0"/>
      </w:pPr>
      <w:r w:rsidRPr="00E7407D">
        <w:rPr>
          <w:rFonts w:cstheme="minorHAnsi"/>
        </w:rPr>
        <w:t xml:space="preserve">There is an intuition about how someone might want to find books.  If they liked the last Stephen King novel, perhaps they are searching for more books by this author.  If someone is looking a travel guide for their trip to Italy it would be helpful for all these types of books to be on the same shelf.  </w:t>
      </w:r>
    </w:p>
    <w:p w14:paraId="13E51869" w14:textId="70958DBE" w:rsidR="00B93413" w:rsidRDefault="00417B7C" w:rsidP="00394739">
      <w:pPr>
        <w:pStyle w:val="ListParagraph"/>
        <w:numPr>
          <w:ilvl w:val="1"/>
          <w:numId w:val="2"/>
        </w:numPr>
        <w:spacing w:after="0"/>
      </w:pPr>
      <w:r w:rsidRPr="00E7407D">
        <w:rPr>
          <w:rFonts w:cstheme="minorHAnsi"/>
        </w:rPr>
        <w:t xml:space="preserve">The analog in computer science is that when we want to access data within a program, we would like it to be organized efficiently based on how we intend to use it.  Do we need to access </w:t>
      </w:r>
      <w:proofErr w:type="gramStart"/>
      <w:r w:rsidRPr="00E7407D">
        <w:rPr>
          <w:rFonts w:cstheme="minorHAnsi"/>
        </w:rPr>
        <w:t>all of</w:t>
      </w:r>
      <w:proofErr w:type="gramEnd"/>
      <w:r w:rsidRPr="00E7407D">
        <w:rPr>
          <w:rFonts w:cstheme="minorHAnsi"/>
        </w:rPr>
        <w:t xml:space="preserve"> our data sequentially?  Do we need to be able to quickly </w:t>
      </w:r>
      <w:proofErr w:type="gramStart"/>
      <w:r w:rsidRPr="00E7407D">
        <w:rPr>
          <w:rFonts w:cstheme="minorHAnsi"/>
        </w:rPr>
        <w:t>look-up</w:t>
      </w:r>
      <w:proofErr w:type="gramEnd"/>
      <w:r w:rsidRPr="00E7407D">
        <w:rPr>
          <w:rFonts w:cstheme="minorHAnsi"/>
        </w:rPr>
        <w:t xml:space="preserve"> a specific piece of data (or perhaps we just want to know if a piece of data is there or not)?</w:t>
      </w:r>
    </w:p>
    <w:p w14:paraId="3E4F35A0" w14:textId="77777777" w:rsidR="001D0CE0" w:rsidRPr="00E7407D" w:rsidRDefault="001D0CE0" w:rsidP="00394739">
      <w:pPr>
        <w:spacing w:after="0"/>
      </w:pPr>
    </w:p>
    <w:p w14:paraId="658B3173" w14:textId="1E76E381" w:rsidR="00200A91" w:rsidRPr="00E7407D" w:rsidRDefault="00200A91" w:rsidP="00200A91">
      <w:pPr>
        <w:pStyle w:val="ListParagraph"/>
        <w:numPr>
          <w:ilvl w:val="0"/>
          <w:numId w:val="2"/>
        </w:numPr>
        <w:spacing w:after="0"/>
      </w:pPr>
      <w:r w:rsidRPr="00E7407D">
        <w:t>Review course syllabus:</w:t>
      </w:r>
    </w:p>
    <w:p w14:paraId="658B3174" w14:textId="77777777" w:rsidR="00200A91" w:rsidRPr="00E7407D" w:rsidRDefault="00200A91" w:rsidP="00200A91">
      <w:pPr>
        <w:pStyle w:val="ListParagraph"/>
        <w:numPr>
          <w:ilvl w:val="1"/>
          <w:numId w:val="2"/>
        </w:numPr>
        <w:spacing w:after="0"/>
      </w:pPr>
      <w:r w:rsidRPr="00E7407D">
        <w:t xml:space="preserve">Summarize course </w:t>
      </w:r>
      <w:proofErr w:type="gramStart"/>
      <w:r w:rsidRPr="00E7407D">
        <w:t>objectives</w:t>
      </w:r>
      <w:proofErr w:type="gramEnd"/>
    </w:p>
    <w:p w14:paraId="658B3175" w14:textId="7AC20214" w:rsidR="00417B7C" w:rsidRPr="00E7407D" w:rsidRDefault="00417B7C" w:rsidP="00417B7C">
      <w:pPr>
        <w:pStyle w:val="ListParagraph"/>
        <w:numPr>
          <w:ilvl w:val="2"/>
          <w:numId w:val="2"/>
        </w:numPr>
        <w:spacing w:after="0"/>
      </w:pPr>
      <w:r w:rsidRPr="00E7407D">
        <w:rPr>
          <w:rFonts w:cstheme="minorHAnsi"/>
        </w:rPr>
        <w:t xml:space="preserve">Briefly summarize the course objectives.  They really boil down to 3 main points.  We want </w:t>
      </w:r>
      <w:r w:rsidR="00A81800">
        <w:rPr>
          <w:rFonts w:cstheme="minorHAnsi"/>
        </w:rPr>
        <w:t>students</w:t>
      </w:r>
      <w:r w:rsidRPr="00E7407D">
        <w:rPr>
          <w:rFonts w:cstheme="minorHAnsi"/>
        </w:rPr>
        <w:t xml:space="preserve"> to be able to</w:t>
      </w:r>
    </w:p>
    <w:p w14:paraId="658B3176" w14:textId="77777777" w:rsidR="00417B7C" w:rsidRPr="00E7407D" w:rsidRDefault="00417B7C" w:rsidP="00417B7C">
      <w:pPr>
        <w:pStyle w:val="ListParagraph"/>
        <w:numPr>
          <w:ilvl w:val="3"/>
          <w:numId w:val="2"/>
        </w:numPr>
        <w:spacing w:after="0"/>
      </w:pPr>
      <w:r w:rsidRPr="00E7407D">
        <w:rPr>
          <w:rFonts w:cstheme="minorHAnsi"/>
        </w:rPr>
        <w:t>Design/implement data structures on their own,</w:t>
      </w:r>
    </w:p>
    <w:p w14:paraId="658B3177" w14:textId="3FB83CF4" w:rsidR="00417B7C" w:rsidRPr="00E7407D" w:rsidRDefault="00417B7C" w:rsidP="00417B7C">
      <w:pPr>
        <w:pStyle w:val="ListParagraph"/>
        <w:numPr>
          <w:ilvl w:val="3"/>
          <w:numId w:val="2"/>
        </w:numPr>
        <w:spacing w:after="0"/>
      </w:pPr>
      <w:r w:rsidRPr="00E7407D">
        <w:rPr>
          <w:rFonts w:cstheme="minorHAnsi"/>
        </w:rPr>
        <w:t>Use appropriate data structures to solve problems (esp. those that would come standard with a high-level programming language), and</w:t>
      </w:r>
    </w:p>
    <w:p w14:paraId="658B3178" w14:textId="10BD720E" w:rsidR="00417B7C" w:rsidRPr="00D0183E" w:rsidRDefault="00417B7C" w:rsidP="00417B7C">
      <w:pPr>
        <w:pStyle w:val="ListParagraph"/>
        <w:numPr>
          <w:ilvl w:val="3"/>
          <w:numId w:val="2"/>
        </w:numPr>
        <w:spacing w:after="0"/>
      </w:pPr>
      <w:r w:rsidRPr="00E7407D">
        <w:rPr>
          <w:rFonts w:cstheme="minorHAnsi"/>
        </w:rPr>
        <w:t xml:space="preserve">Become a better programmer overall.  </w:t>
      </w:r>
    </w:p>
    <w:p w14:paraId="4ECD39C8" w14:textId="77777777" w:rsidR="00D0183E" w:rsidRPr="00E7407D" w:rsidRDefault="00D0183E" w:rsidP="00D0183E">
      <w:pPr>
        <w:spacing w:after="0"/>
      </w:pPr>
    </w:p>
    <w:p w14:paraId="658B3179" w14:textId="77777777" w:rsidR="00200A91" w:rsidRPr="00E7407D" w:rsidRDefault="00200A91" w:rsidP="00200A91">
      <w:pPr>
        <w:pStyle w:val="ListParagraph"/>
        <w:numPr>
          <w:ilvl w:val="1"/>
          <w:numId w:val="2"/>
        </w:numPr>
        <w:spacing w:after="0"/>
      </w:pPr>
      <w:r w:rsidRPr="00E7407D">
        <w:t>Prerequisites</w:t>
      </w:r>
    </w:p>
    <w:p w14:paraId="658B317A" w14:textId="77777777" w:rsidR="00200A91" w:rsidRPr="00E7407D" w:rsidRDefault="00200A91" w:rsidP="00200A91">
      <w:pPr>
        <w:pStyle w:val="ListParagraph"/>
        <w:numPr>
          <w:ilvl w:val="1"/>
          <w:numId w:val="2"/>
        </w:numPr>
        <w:spacing w:after="0"/>
      </w:pPr>
      <w:r w:rsidRPr="00E7407D">
        <w:t>Office hours</w:t>
      </w:r>
    </w:p>
    <w:p w14:paraId="658B317B" w14:textId="77777777" w:rsidR="00200A91" w:rsidRPr="00E7407D" w:rsidRDefault="00200A91" w:rsidP="00200A91">
      <w:pPr>
        <w:pStyle w:val="ListParagraph"/>
        <w:numPr>
          <w:ilvl w:val="1"/>
          <w:numId w:val="2"/>
        </w:numPr>
        <w:spacing w:after="0"/>
      </w:pPr>
      <w:r w:rsidRPr="00E7407D">
        <w:t>Textbook and readings</w:t>
      </w:r>
    </w:p>
    <w:p w14:paraId="658B317C" w14:textId="77777777" w:rsidR="00200A91" w:rsidRPr="00E7407D" w:rsidRDefault="00200A91" w:rsidP="00200A91">
      <w:pPr>
        <w:pStyle w:val="ListParagraph"/>
        <w:numPr>
          <w:ilvl w:val="1"/>
          <w:numId w:val="2"/>
        </w:numPr>
        <w:spacing w:after="0"/>
      </w:pPr>
      <w:r w:rsidRPr="00E7407D">
        <w:t>Homework</w:t>
      </w:r>
    </w:p>
    <w:p w14:paraId="658B317D" w14:textId="0116B9AF" w:rsidR="00200A91" w:rsidRPr="00E7407D" w:rsidRDefault="00200A91" w:rsidP="00200A91">
      <w:pPr>
        <w:pStyle w:val="ListParagraph"/>
        <w:numPr>
          <w:ilvl w:val="2"/>
          <w:numId w:val="2"/>
        </w:numPr>
        <w:spacing w:after="0"/>
      </w:pPr>
      <w:r w:rsidRPr="00E7407D">
        <w:t>Must compile</w:t>
      </w:r>
      <w:r w:rsidR="00A81800">
        <w:t xml:space="preserve">/run </w:t>
      </w:r>
      <w:r w:rsidRPr="00E7407D">
        <w:t xml:space="preserve">for any </w:t>
      </w:r>
      <w:proofErr w:type="gramStart"/>
      <w:r w:rsidRPr="00E7407D">
        <w:t>credit</w:t>
      </w:r>
      <w:proofErr w:type="gramEnd"/>
    </w:p>
    <w:p w14:paraId="658B317E" w14:textId="7963AD8A" w:rsidR="00200A91" w:rsidRPr="00E7407D" w:rsidRDefault="00200A91" w:rsidP="00200A91">
      <w:pPr>
        <w:pStyle w:val="ListParagraph"/>
        <w:numPr>
          <w:ilvl w:val="2"/>
          <w:numId w:val="2"/>
        </w:numPr>
        <w:spacing w:after="0"/>
      </w:pPr>
      <w:r w:rsidRPr="00E7407D">
        <w:t>Individual effort</w:t>
      </w:r>
      <w:r w:rsidR="00A81800">
        <w:t>/Paired Programming</w:t>
      </w:r>
    </w:p>
    <w:p w14:paraId="658B317F" w14:textId="77777777" w:rsidR="00200A91" w:rsidRPr="00E7407D" w:rsidRDefault="00200A91" w:rsidP="00200A91">
      <w:pPr>
        <w:pStyle w:val="ListParagraph"/>
        <w:numPr>
          <w:ilvl w:val="1"/>
          <w:numId w:val="2"/>
        </w:numPr>
        <w:spacing w:after="0"/>
      </w:pPr>
      <w:r w:rsidRPr="00E7407D">
        <w:t>Student expectations</w:t>
      </w:r>
    </w:p>
    <w:p w14:paraId="5356138B" w14:textId="77777777" w:rsidR="00796CDC" w:rsidRPr="00796CDC" w:rsidRDefault="00796CDC" w:rsidP="00796CDC">
      <w:pPr>
        <w:pStyle w:val="ListParagraph"/>
        <w:numPr>
          <w:ilvl w:val="0"/>
          <w:numId w:val="2"/>
        </w:numPr>
        <w:spacing w:after="0"/>
        <w:rPr>
          <w:highlight w:val="yellow"/>
        </w:rPr>
      </w:pPr>
      <w:r w:rsidRPr="00796CDC">
        <w:rPr>
          <w:highlight w:val="yellow"/>
        </w:rPr>
        <w:t>HW: Watch videos and load first assignment</w:t>
      </w:r>
    </w:p>
    <w:p w14:paraId="7EB1D6EA" w14:textId="77777777" w:rsidR="001D0CE0" w:rsidRPr="00E7407D" w:rsidRDefault="001D0CE0" w:rsidP="00417B7C">
      <w:pPr>
        <w:spacing w:after="0"/>
      </w:pPr>
    </w:p>
    <w:p w14:paraId="48FE2EF0" w14:textId="1B4CB448" w:rsidR="00AE7755" w:rsidRPr="00E7407D" w:rsidRDefault="00AE7755" w:rsidP="00417B7C">
      <w:pPr>
        <w:spacing w:after="0"/>
        <w:rPr>
          <w:b/>
          <w:bCs/>
        </w:rPr>
      </w:pPr>
      <w:r w:rsidRPr="00E7407D">
        <w:rPr>
          <w:b/>
          <w:bCs/>
        </w:rPr>
        <w:t>Lesson</w:t>
      </w:r>
      <w:r w:rsidR="00C66190" w:rsidRPr="00E7407D">
        <w:rPr>
          <w:b/>
          <w:bCs/>
        </w:rPr>
        <w:t xml:space="preserve"> (</w:t>
      </w:r>
      <w:r w:rsidR="00097DB0" w:rsidRPr="00E7407D">
        <w:rPr>
          <w:b/>
          <w:bCs/>
        </w:rPr>
        <w:t>45 minutes)</w:t>
      </w:r>
      <w:r w:rsidRPr="00E7407D">
        <w:rPr>
          <w:b/>
          <w:bCs/>
        </w:rPr>
        <w:t>:</w:t>
      </w:r>
    </w:p>
    <w:p w14:paraId="67CDB886" w14:textId="77777777" w:rsidR="00AE7755" w:rsidRPr="00E7407D" w:rsidRDefault="00373BBC" w:rsidP="00AE7755">
      <w:pPr>
        <w:pStyle w:val="ListParagraph"/>
        <w:numPr>
          <w:ilvl w:val="0"/>
          <w:numId w:val="8"/>
        </w:numPr>
        <w:spacing w:after="0"/>
        <w:rPr>
          <w:b/>
        </w:rPr>
      </w:pPr>
      <w:r w:rsidRPr="00E7407D">
        <w:rPr>
          <w:b/>
        </w:rPr>
        <w:t>Problem Solving and Software Engineering:</w:t>
      </w:r>
    </w:p>
    <w:p w14:paraId="5CA2366C" w14:textId="77777777" w:rsidR="00AE7755" w:rsidRPr="00E7407D" w:rsidRDefault="00373BBC" w:rsidP="00AE7755">
      <w:pPr>
        <w:pStyle w:val="ListParagraph"/>
        <w:numPr>
          <w:ilvl w:val="1"/>
          <w:numId w:val="8"/>
        </w:numPr>
        <w:spacing w:after="0"/>
        <w:rPr>
          <w:b/>
        </w:rPr>
      </w:pPr>
      <w:r w:rsidRPr="00E7407D">
        <w:rPr>
          <w:b/>
        </w:rPr>
        <w:t>Problem solving</w:t>
      </w:r>
      <w:r w:rsidRPr="00E7407D">
        <w:t xml:space="preserve"> refers to the entire process of taking the statement of a problem and developing a computer program that solves that problem.</w:t>
      </w:r>
    </w:p>
    <w:p w14:paraId="482F865A" w14:textId="77777777" w:rsidR="00874AAC" w:rsidRPr="00E7407D" w:rsidRDefault="00373BBC" w:rsidP="00874AAC">
      <w:pPr>
        <w:pStyle w:val="ListParagraph"/>
        <w:numPr>
          <w:ilvl w:val="2"/>
          <w:numId w:val="8"/>
        </w:numPr>
        <w:spacing w:after="0"/>
        <w:rPr>
          <w:b/>
        </w:rPr>
      </w:pPr>
      <w:r w:rsidRPr="00E7407D">
        <w:t xml:space="preserve">Typically, a </w:t>
      </w:r>
      <w:r w:rsidRPr="00E7407D">
        <w:rPr>
          <w:b/>
        </w:rPr>
        <w:t>solution</w:t>
      </w:r>
      <w:r w:rsidRPr="00E7407D">
        <w:t xml:space="preserve"> consists of two components: algorithms and ways to store data.</w:t>
      </w:r>
    </w:p>
    <w:p w14:paraId="64476E52" w14:textId="77777777" w:rsidR="00097DB0" w:rsidRPr="00E7407D" w:rsidRDefault="00097DB0" w:rsidP="00097DB0">
      <w:pPr>
        <w:spacing w:after="0"/>
        <w:rPr>
          <w:b/>
        </w:rPr>
      </w:pPr>
    </w:p>
    <w:p w14:paraId="718E4051" w14:textId="6FEFF99A" w:rsidR="00874AAC" w:rsidRPr="00E7407D" w:rsidRDefault="00373BBC" w:rsidP="00874AAC">
      <w:pPr>
        <w:pStyle w:val="ListParagraph"/>
        <w:numPr>
          <w:ilvl w:val="2"/>
          <w:numId w:val="8"/>
        </w:numPr>
        <w:spacing w:after="0"/>
        <w:rPr>
          <w:b/>
        </w:rPr>
      </w:pPr>
      <w:r w:rsidRPr="00E7407D">
        <w:t>When constructing a solution, you must organize your data collection so that you can operate on the data easily in the manner that the algorithm requires.</w:t>
      </w:r>
    </w:p>
    <w:p w14:paraId="534A1535" w14:textId="77777777" w:rsidR="00097DB0" w:rsidRPr="00E7407D" w:rsidRDefault="00097DB0" w:rsidP="00097DB0">
      <w:pPr>
        <w:spacing w:after="0"/>
        <w:rPr>
          <w:b/>
        </w:rPr>
      </w:pPr>
    </w:p>
    <w:p w14:paraId="3C0F2BD4" w14:textId="485DD891" w:rsidR="00874AAC" w:rsidRPr="00E7407D" w:rsidRDefault="00373BBC" w:rsidP="00874AAC">
      <w:pPr>
        <w:pStyle w:val="ListParagraph"/>
        <w:numPr>
          <w:ilvl w:val="2"/>
          <w:numId w:val="8"/>
        </w:numPr>
        <w:spacing w:after="0"/>
        <w:rPr>
          <w:b/>
        </w:rPr>
      </w:pPr>
      <w:r w:rsidRPr="00E7407D">
        <w:t>Most of what we will do in this course is about how to organize the data.</w:t>
      </w:r>
    </w:p>
    <w:p w14:paraId="417B4928" w14:textId="77777777" w:rsidR="00097DB0" w:rsidRPr="00E7407D" w:rsidRDefault="00097DB0" w:rsidP="00097DB0">
      <w:pPr>
        <w:spacing w:after="0"/>
        <w:rPr>
          <w:b/>
        </w:rPr>
      </w:pPr>
    </w:p>
    <w:p w14:paraId="36AB4FC2" w14:textId="1AF4EED6" w:rsidR="00874AAC" w:rsidRPr="00E7407D" w:rsidRDefault="00373BBC" w:rsidP="00874AAC">
      <w:pPr>
        <w:pStyle w:val="ListParagraph"/>
        <w:numPr>
          <w:ilvl w:val="1"/>
          <w:numId w:val="8"/>
        </w:numPr>
        <w:spacing w:after="0"/>
        <w:rPr>
          <w:b/>
        </w:rPr>
      </w:pPr>
      <w:r w:rsidRPr="00E7407D">
        <w:t xml:space="preserve">An </w:t>
      </w:r>
      <w:r w:rsidRPr="00E7407D">
        <w:rPr>
          <w:b/>
        </w:rPr>
        <w:t>algorithm</w:t>
      </w:r>
      <w:r w:rsidRPr="00E7407D">
        <w:t xml:space="preserve"> is a step-by-step specification of a method to solve a problem within a finite amount of time.</w:t>
      </w:r>
    </w:p>
    <w:p w14:paraId="0A5FAE45" w14:textId="243C418C" w:rsidR="00373BBC" w:rsidRPr="00E7407D" w:rsidRDefault="00373BBC" w:rsidP="00874AAC">
      <w:pPr>
        <w:pStyle w:val="ListParagraph"/>
        <w:numPr>
          <w:ilvl w:val="2"/>
          <w:numId w:val="8"/>
        </w:numPr>
        <w:spacing w:after="0"/>
        <w:rPr>
          <w:b/>
        </w:rPr>
      </w:pPr>
      <w:r w:rsidRPr="00E7407D">
        <w:t xml:space="preserve">One action that an algorithm often performs is to operate on a collection of </w:t>
      </w:r>
      <w:proofErr w:type="gramStart"/>
      <w:r w:rsidRPr="00E7407D">
        <w:t>data</w:t>
      </w:r>
      <w:proofErr w:type="gramEnd"/>
    </w:p>
    <w:p w14:paraId="7B27086B" w14:textId="77777777" w:rsidR="00373BBC" w:rsidRPr="00E7407D" w:rsidRDefault="00373BBC" w:rsidP="00373BBC">
      <w:pPr>
        <w:spacing w:after="0"/>
        <w:contextualSpacing/>
      </w:pPr>
      <w:bookmarkStart w:id="0" w:name="_Hlk17744359"/>
    </w:p>
    <w:p w14:paraId="500BBF6C" w14:textId="77777777" w:rsidR="00874AAC" w:rsidRPr="00E7407D" w:rsidRDefault="00373BBC" w:rsidP="00874AAC">
      <w:pPr>
        <w:pStyle w:val="ListParagraph"/>
        <w:numPr>
          <w:ilvl w:val="0"/>
          <w:numId w:val="8"/>
        </w:numPr>
        <w:spacing w:after="0"/>
        <w:rPr>
          <w:b/>
        </w:rPr>
      </w:pPr>
      <w:r w:rsidRPr="00E7407D">
        <w:rPr>
          <w:b/>
        </w:rPr>
        <w:t>Abstraction and Information Hiding:</w:t>
      </w:r>
    </w:p>
    <w:p w14:paraId="24763A2E" w14:textId="77777777" w:rsidR="00874AAC" w:rsidRPr="00E7407D" w:rsidRDefault="00373BBC" w:rsidP="00874AAC">
      <w:pPr>
        <w:pStyle w:val="ListParagraph"/>
        <w:numPr>
          <w:ilvl w:val="1"/>
          <w:numId w:val="8"/>
        </w:numPr>
        <w:spacing w:after="0"/>
        <w:rPr>
          <w:b/>
        </w:rPr>
      </w:pPr>
      <w:r w:rsidRPr="00E7407D">
        <w:t xml:space="preserve">What is abstraction?  We can think about how a car works at different levels of abstraction.  </w:t>
      </w:r>
    </w:p>
    <w:p w14:paraId="5A4ECF56" w14:textId="77777777" w:rsidR="00874AAC" w:rsidRPr="00E7407D" w:rsidRDefault="00373BBC" w:rsidP="00874AAC">
      <w:pPr>
        <w:pStyle w:val="ListParagraph"/>
        <w:numPr>
          <w:ilvl w:val="2"/>
          <w:numId w:val="8"/>
        </w:numPr>
        <w:spacing w:after="0"/>
        <w:rPr>
          <w:b/>
        </w:rPr>
      </w:pPr>
      <w:r w:rsidRPr="00E7407D">
        <w:t>At the level of the operator, we insert the key and turn, use the steering wheel, foot pedals</w:t>
      </w:r>
      <w:bookmarkEnd w:id="0"/>
      <w:r w:rsidRPr="00E7407D">
        <w:t xml:space="preserve">, and gear shift.  </w:t>
      </w:r>
    </w:p>
    <w:p w14:paraId="2D15581D" w14:textId="77777777" w:rsidR="00097DB0" w:rsidRPr="00E7407D" w:rsidRDefault="00097DB0" w:rsidP="00097DB0">
      <w:pPr>
        <w:spacing w:after="0"/>
        <w:rPr>
          <w:b/>
        </w:rPr>
      </w:pPr>
    </w:p>
    <w:p w14:paraId="379DD1F4" w14:textId="288C6542" w:rsidR="00874AAC" w:rsidRPr="00E7407D" w:rsidRDefault="00373BBC" w:rsidP="00874AAC">
      <w:pPr>
        <w:pStyle w:val="ListParagraph"/>
        <w:numPr>
          <w:ilvl w:val="2"/>
          <w:numId w:val="8"/>
        </w:numPr>
        <w:spacing w:after="0"/>
        <w:rPr>
          <w:b/>
        </w:rPr>
      </w:pPr>
      <w:r w:rsidRPr="00E7407D">
        <w:t xml:space="preserve">At the level of the mechanic, we understand how the various parts work together.  The fuel injection system loads the cylinders with gasoline; the spark plugs ignite the fuel which </w:t>
      </w:r>
      <w:proofErr w:type="gramStart"/>
      <w:r w:rsidRPr="00E7407D">
        <w:t>turn</w:t>
      </w:r>
      <w:proofErr w:type="gramEnd"/>
      <w:r w:rsidRPr="00E7407D">
        <w:t xml:space="preserve"> the pistons; this turns the crankshaft which turn the wheels, etc.</w:t>
      </w:r>
    </w:p>
    <w:p w14:paraId="33D717DA" w14:textId="77777777" w:rsidR="00097DB0" w:rsidRPr="00E7407D" w:rsidRDefault="00097DB0" w:rsidP="00097DB0">
      <w:pPr>
        <w:spacing w:after="0"/>
        <w:rPr>
          <w:b/>
        </w:rPr>
      </w:pPr>
    </w:p>
    <w:p w14:paraId="2D6B5B83" w14:textId="6DFA3BDA" w:rsidR="00874AAC" w:rsidRPr="00E7407D" w:rsidRDefault="00373BBC" w:rsidP="00874AAC">
      <w:pPr>
        <w:pStyle w:val="ListParagraph"/>
        <w:numPr>
          <w:ilvl w:val="2"/>
          <w:numId w:val="8"/>
        </w:numPr>
        <w:spacing w:after="0"/>
        <w:rPr>
          <w:b/>
        </w:rPr>
      </w:pPr>
      <w:r w:rsidRPr="00E7407D">
        <w:t>At the level of the physicist, we understand the chemical process of adding a spark to fuel; we can calculate the force generated; we can measure the heat build-up and the friction of the piston in the cylinder.</w:t>
      </w:r>
    </w:p>
    <w:p w14:paraId="5DB5F4B2" w14:textId="77777777" w:rsidR="00097DB0" w:rsidRPr="00E7407D" w:rsidRDefault="00097DB0" w:rsidP="00097DB0">
      <w:pPr>
        <w:spacing w:after="0"/>
        <w:rPr>
          <w:b/>
        </w:rPr>
      </w:pPr>
    </w:p>
    <w:p w14:paraId="280DF6B6" w14:textId="0224ED73" w:rsidR="00874AAC" w:rsidRPr="00E7407D" w:rsidRDefault="00373BBC" w:rsidP="00874AAC">
      <w:pPr>
        <w:pStyle w:val="ListParagraph"/>
        <w:numPr>
          <w:ilvl w:val="1"/>
          <w:numId w:val="8"/>
        </w:numPr>
        <w:spacing w:after="0"/>
        <w:rPr>
          <w:b/>
        </w:rPr>
      </w:pPr>
      <w:r w:rsidRPr="00E7407D">
        <w:t xml:space="preserve">When you go through the drive-through at McDonalds, you probably don’t care exactly how many cooks are on duty, or the arrangement of the patties, lettuce, and tomatoes around the griddle.  What you care about is the input (the cost of the food; the time spent getting it) and the output (the quality of the food; the friendliness of the cashier).  </w:t>
      </w:r>
    </w:p>
    <w:p w14:paraId="5FBBE25B" w14:textId="77777777" w:rsidR="008E2BB9" w:rsidRPr="00E7407D" w:rsidRDefault="008E2BB9" w:rsidP="008E2BB9">
      <w:pPr>
        <w:spacing w:after="0"/>
        <w:rPr>
          <w:b/>
        </w:rPr>
      </w:pPr>
    </w:p>
    <w:p w14:paraId="1776BA14" w14:textId="77777777" w:rsidR="008E2BB9" w:rsidRPr="00E7407D" w:rsidRDefault="00373BBC" w:rsidP="008E2BB9">
      <w:pPr>
        <w:pStyle w:val="ListParagraph"/>
        <w:numPr>
          <w:ilvl w:val="1"/>
          <w:numId w:val="8"/>
        </w:numPr>
        <w:spacing w:after="0"/>
        <w:rPr>
          <w:b/>
        </w:rPr>
      </w:pPr>
      <w:r w:rsidRPr="00E7407D">
        <w:rPr>
          <w:b/>
        </w:rPr>
        <w:t>Procedural abstraction</w:t>
      </w:r>
      <w:r w:rsidRPr="00E7407D">
        <w:t xml:space="preserve"> separates the purpose of a method from its implementation.</w:t>
      </w:r>
    </w:p>
    <w:p w14:paraId="0B579BF6" w14:textId="77777777" w:rsidR="008E2BB9" w:rsidRPr="00E7407D" w:rsidRDefault="00373BBC" w:rsidP="008E2BB9">
      <w:pPr>
        <w:pStyle w:val="ListParagraph"/>
        <w:numPr>
          <w:ilvl w:val="2"/>
          <w:numId w:val="8"/>
        </w:numPr>
        <w:spacing w:after="0"/>
        <w:rPr>
          <w:b/>
        </w:rPr>
      </w:pPr>
      <w:r w:rsidRPr="00E7407D">
        <w:t>The idea here is that what is done is important and how it’s done is not as important.</w:t>
      </w:r>
    </w:p>
    <w:p w14:paraId="0B91D917" w14:textId="77777777" w:rsidR="00097DB0" w:rsidRPr="00E7407D" w:rsidRDefault="00097DB0" w:rsidP="00097DB0">
      <w:pPr>
        <w:spacing w:after="0"/>
        <w:rPr>
          <w:b/>
        </w:rPr>
      </w:pPr>
    </w:p>
    <w:p w14:paraId="05E9F0F1" w14:textId="45CE0490" w:rsidR="00373BBC" w:rsidRPr="00E7407D" w:rsidRDefault="00373BBC" w:rsidP="008E2BB9">
      <w:pPr>
        <w:pStyle w:val="ListParagraph"/>
        <w:numPr>
          <w:ilvl w:val="2"/>
          <w:numId w:val="8"/>
        </w:numPr>
        <w:spacing w:after="0"/>
        <w:rPr>
          <w:b/>
        </w:rPr>
      </w:pPr>
      <w:r w:rsidRPr="00E7407D">
        <w:t xml:space="preserve">Think about the </w:t>
      </w:r>
      <w:proofErr w:type="spellStart"/>
      <w:r w:rsidRPr="00E7407D">
        <w:t>Math.sqrt</w:t>
      </w:r>
      <w:proofErr w:type="spellEnd"/>
      <w:r w:rsidRPr="00E7407D">
        <w:t xml:space="preserve">() command.  We can visualize it as a black box where we provide a number as </w:t>
      </w:r>
      <w:proofErr w:type="gramStart"/>
      <w:r w:rsidRPr="00E7407D">
        <w:t>input</w:t>
      </w:r>
      <w:proofErr w:type="gramEnd"/>
      <w:r w:rsidRPr="00E7407D">
        <w:t xml:space="preserve"> and we get a number as output.</w:t>
      </w:r>
    </w:p>
    <w:p w14:paraId="7ACCFC27" w14:textId="77777777" w:rsidR="00373BBC" w:rsidRPr="00E7407D" w:rsidRDefault="00373BBC" w:rsidP="00373BBC">
      <w:pPr>
        <w:spacing w:after="0"/>
      </w:pPr>
    </w:p>
    <w:p w14:paraId="24F2639F" w14:textId="77777777" w:rsidR="00373BBC" w:rsidRPr="00E7407D" w:rsidRDefault="00373BBC" w:rsidP="00373BBC">
      <w:pPr>
        <w:pStyle w:val="ListParagraph"/>
        <w:spacing w:after="0"/>
        <w:ind w:left="1440"/>
        <w:jc w:val="center"/>
      </w:pPr>
      <w:r w:rsidRPr="00E7407D">
        <w:rPr>
          <w:noProof/>
        </w:rPr>
        <w:drawing>
          <wp:inline distT="0" distB="0" distL="0" distR="0" wp14:anchorId="3B2D7048" wp14:editId="593949A7">
            <wp:extent cx="2282954" cy="633046"/>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sson2_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349898" cy="651609"/>
                    </a:xfrm>
                    <a:prstGeom prst="rect">
                      <a:avLst/>
                    </a:prstGeom>
                  </pic:spPr>
                </pic:pic>
              </a:graphicData>
            </a:graphic>
          </wp:inline>
        </w:drawing>
      </w:r>
    </w:p>
    <w:p w14:paraId="01E4A38E" w14:textId="77777777" w:rsidR="00373BBC" w:rsidRPr="00E7407D" w:rsidRDefault="00373BBC" w:rsidP="00373BBC">
      <w:pPr>
        <w:pStyle w:val="ListParagraph"/>
        <w:spacing w:after="0"/>
        <w:ind w:left="1440"/>
      </w:pPr>
    </w:p>
    <w:p w14:paraId="570B92CB" w14:textId="77777777" w:rsidR="00331182" w:rsidRPr="00E7407D" w:rsidRDefault="00373BBC" w:rsidP="00331182">
      <w:pPr>
        <w:spacing w:after="0"/>
        <w:ind w:left="1800"/>
      </w:pPr>
      <w:r w:rsidRPr="00E7407D">
        <w:t xml:space="preserve">We don’t need to know how it works </w:t>
      </w:r>
      <w:proofErr w:type="gramStart"/>
      <w:r w:rsidRPr="00E7407D">
        <w:t>in order to</w:t>
      </w:r>
      <w:proofErr w:type="gramEnd"/>
      <w:r w:rsidRPr="00E7407D">
        <w:t xml:space="preserve"> use it.  We could, perhaps, write our own method using an implementation of the Newton-Raphson method.  But even then, we may not have a good understanding of how the method is </w:t>
      </w:r>
      <w:proofErr w:type="gramStart"/>
      <w:r w:rsidRPr="00E7407D">
        <w:t>actually operating</w:t>
      </w:r>
      <w:proofErr w:type="gramEnd"/>
      <w:r w:rsidRPr="00E7407D">
        <w:t xml:space="preserve"> at the machine level (i.e., what are the machine instructions that were generated by the compiler).  We may not understand how all of this is </w:t>
      </w:r>
      <w:proofErr w:type="gramStart"/>
      <w:r w:rsidRPr="00E7407D">
        <w:t>actually being</w:t>
      </w:r>
      <w:proofErr w:type="gramEnd"/>
      <w:r w:rsidRPr="00E7407D">
        <w:t xml:space="preserve"> carried out at the physical level with electrons and silicon gates.  The ability to abstract away these lower details makes our job easier as a programmer.</w:t>
      </w:r>
    </w:p>
    <w:p w14:paraId="7C2F3BBF" w14:textId="77777777" w:rsidR="00097DB0" w:rsidRPr="00E7407D" w:rsidRDefault="00097DB0" w:rsidP="00097DB0">
      <w:pPr>
        <w:spacing w:after="0"/>
      </w:pPr>
    </w:p>
    <w:p w14:paraId="76778AD0" w14:textId="6E34930D" w:rsidR="00331182" w:rsidRPr="00E7407D" w:rsidRDefault="00373BBC" w:rsidP="00331182">
      <w:pPr>
        <w:pStyle w:val="ListParagraph"/>
        <w:numPr>
          <w:ilvl w:val="0"/>
          <w:numId w:val="9"/>
        </w:numPr>
        <w:spacing w:after="0"/>
      </w:pPr>
      <w:r w:rsidRPr="00E7407D">
        <w:t>Going up in abstraction, instead of down, think about a large programming project with multiple programmers.  Procedural abstraction is essential to team projects.  After all, in a team situation, you will have to use methods written by others, frequently without knowledge of their algorithm.</w:t>
      </w:r>
    </w:p>
    <w:p w14:paraId="1207EBE8" w14:textId="77777777" w:rsidR="00097DB0" w:rsidRPr="00E7407D" w:rsidRDefault="00097DB0" w:rsidP="00097DB0">
      <w:pPr>
        <w:spacing w:after="0"/>
        <w:contextualSpacing/>
      </w:pPr>
    </w:p>
    <w:p w14:paraId="211F578F" w14:textId="78D72D4B" w:rsidR="00373BBC" w:rsidRPr="00E7407D" w:rsidRDefault="00373BBC" w:rsidP="00097DB0">
      <w:pPr>
        <w:pStyle w:val="ListParagraph"/>
        <w:numPr>
          <w:ilvl w:val="1"/>
          <w:numId w:val="8"/>
        </w:numPr>
        <w:spacing w:after="0"/>
      </w:pPr>
      <w:r w:rsidRPr="00E7407D">
        <w:rPr>
          <w:b/>
        </w:rPr>
        <w:t>Data abstraction</w:t>
      </w:r>
      <w:r w:rsidRPr="00E7407D">
        <w:t xml:space="preserve"> focuses on what the operations do instead of on how you will implement them.  In this form of abstraction, instead of just focusing on operations, we focus on data first and then the operations that manipulate the data.</w:t>
      </w:r>
    </w:p>
    <w:p w14:paraId="01440B8A" w14:textId="77777777" w:rsidR="00431465" w:rsidRPr="00E7407D" w:rsidRDefault="00431465" w:rsidP="00431465">
      <w:pPr>
        <w:spacing w:after="0"/>
        <w:contextualSpacing/>
      </w:pPr>
    </w:p>
    <w:p w14:paraId="2A7B5898" w14:textId="4D6A8907" w:rsidR="00431465" w:rsidRPr="00E7407D" w:rsidRDefault="00431465" w:rsidP="00431465">
      <w:pPr>
        <w:pStyle w:val="ListParagraph"/>
        <w:numPr>
          <w:ilvl w:val="0"/>
          <w:numId w:val="8"/>
        </w:numPr>
        <w:spacing w:after="0"/>
        <w:rPr>
          <w:b/>
        </w:rPr>
      </w:pPr>
      <w:r w:rsidRPr="00E7407D">
        <w:t xml:space="preserve">An </w:t>
      </w:r>
      <w:r w:rsidRPr="00E7407D">
        <w:rPr>
          <w:b/>
        </w:rPr>
        <w:t>Abstract Data Type (ADT)</w:t>
      </w:r>
      <w:r w:rsidRPr="00E7407D">
        <w:t xml:space="preserve"> is a collection of data and a set of operations on the data.</w:t>
      </w:r>
    </w:p>
    <w:p w14:paraId="56F94F14" w14:textId="77777777" w:rsidR="00431465" w:rsidRPr="00E7407D" w:rsidRDefault="00373BBC" w:rsidP="00431465">
      <w:pPr>
        <w:pStyle w:val="ListParagraph"/>
        <w:numPr>
          <w:ilvl w:val="1"/>
          <w:numId w:val="8"/>
        </w:numPr>
        <w:spacing w:after="0"/>
        <w:rPr>
          <w:b/>
        </w:rPr>
      </w:pPr>
      <w:r w:rsidRPr="00E7407D">
        <w:t>Enables you to focus on what operations you will perform on the data instead of how you will perform them.</w:t>
      </w:r>
    </w:p>
    <w:p w14:paraId="5AA17CE8" w14:textId="77777777" w:rsidR="00097DB0" w:rsidRPr="00E7407D" w:rsidRDefault="00097DB0" w:rsidP="00097DB0">
      <w:pPr>
        <w:spacing w:after="0"/>
        <w:rPr>
          <w:b/>
        </w:rPr>
      </w:pPr>
    </w:p>
    <w:p w14:paraId="6841BB94" w14:textId="71F18C55" w:rsidR="00431465" w:rsidRPr="00E7407D" w:rsidRDefault="00373BBC" w:rsidP="00431465">
      <w:pPr>
        <w:pStyle w:val="ListParagraph"/>
        <w:numPr>
          <w:ilvl w:val="1"/>
          <w:numId w:val="8"/>
        </w:numPr>
        <w:spacing w:after="0"/>
        <w:rPr>
          <w:b/>
        </w:rPr>
      </w:pPr>
      <w:r w:rsidRPr="00E7407D">
        <w:t>Ultimately, someone—perhaps you—will implement the ADT by using a data structure, which is a construct that you can define within a programming language to store a collection of data.</w:t>
      </w:r>
    </w:p>
    <w:p w14:paraId="47867354" w14:textId="77777777" w:rsidR="00097DB0" w:rsidRPr="00E7407D" w:rsidRDefault="00097DB0" w:rsidP="00097DB0">
      <w:pPr>
        <w:spacing w:after="0"/>
        <w:rPr>
          <w:b/>
        </w:rPr>
      </w:pPr>
    </w:p>
    <w:p w14:paraId="612D4A5E" w14:textId="3AE6E907" w:rsidR="00431465" w:rsidRPr="00E7407D" w:rsidRDefault="00373BBC" w:rsidP="00431465">
      <w:pPr>
        <w:pStyle w:val="ListParagraph"/>
        <w:numPr>
          <w:ilvl w:val="1"/>
          <w:numId w:val="8"/>
        </w:numPr>
        <w:spacing w:after="0"/>
        <w:rPr>
          <w:b/>
        </w:rPr>
      </w:pPr>
      <w:r w:rsidRPr="00E7407D">
        <w:t xml:space="preserve">The principle of </w:t>
      </w:r>
      <w:r w:rsidRPr="00E7407D">
        <w:rPr>
          <w:b/>
        </w:rPr>
        <w:t>information hiding</w:t>
      </w:r>
      <w:r w:rsidRPr="00E7407D">
        <w:t xml:space="preserve"> helps you to think about what details of a module should be visible from the outside, or </w:t>
      </w:r>
      <w:r w:rsidRPr="00E7407D">
        <w:rPr>
          <w:b/>
        </w:rPr>
        <w:t>public</w:t>
      </w:r>
      <w:r w:rsidRPr="00E7407D">
        <w:t xml:space="preserve">, view and what details should be kept </w:t>
      </w:r>
      <w:r w:rsidRPr="00E7407D">
        <w:rPr>
          <w:b/>
        </w:rPr>
        <w:t>private</w:t>
      </w:r>
      <w:r w:rsidRPr="00E7407D">
        <w:t>.</w:t>
      </w:r>
    </w:p>
    <w:p w14:paraId="1AC42333" w14:textId="77777777" w:rsidR="00431465" w:rsidRPr="00E7407D" w:rsidRDefault="00373BBC" w:rsidP="00431465">
      <w:pPr>
        <w:pStyle w:val="ListParagraph"/>
        <w:numPr>
          <w:ilvl w:val="2"/>
          <w:numId w:val="8"/>
        </w:numPr>
        <w:spacing w:after="0"/>
        <w:rPr>
          <w:b/>
        </w:rPr>
      </w:pPr>
      <w:r w:rsidRPr="00E7407D">
        <w:t xml:space="preserve">Information hiding limits the ways in which you need to deal with methods and data.  </w:t>
      </w:r>
    </w:p>
    <w:p w14:paraId="04A15656" w14:textId="77777777" w:rsidR="00097DB0" w:rsidRPr="00E7407D" w:rsidRDefault="00097DB0" w:rsidP="00097DB0">
      <w:pPr>
        <w:spacing w:after="0"/>
        <w:rPr>
          <w:b/>
        </w:rPr>
      </w:pPr>
    </w:p>
    <w:p w14:paraId="56F80D58" w14:textId="1461BD21" w:rsidR="00431465" w:rsidRPr="00E7407D" w:rsidRDefault="00373BBC" w:rsidP="00431465">
      <w:pPr>
        <w:pStyle w:val="ListParagraph"/>
        <w:numPr>
          <w:ilvl w:val="2"/>
          <w:numId w:val="8"/>
        </w:numPr>
        <w:spacing w:after="0"/>
        <w:rPr>
          <w:b/>
        </w:rPr>
      </w:pPr>
      <w:r w:rsidRPr="00E7407D">
        <w:t>As a user of a module, you do not worry about the details of an implementation.</w:t>
      </w:r>
    </w:p>
    <w:p w14:paraId="16504319" w14:textId="77777777" w:rsidR="00097DB0" w:rsidRPr="00E7407D" w:rsidRDefault="00097DB0" w:rsidP="00097DB0">
      <w:pPr>
        <w:spacing w:after="0"/>
        <w:rPr>
          <w:b/>
        </w:rPr>
      </w:pPr>
    </w:p>
    <w:p w14:paraId="22F2D261" w14:textId="42AA3216" w:rsidR="00373BBC" w:rsidRPr="00E7407D" w:rsidRDefault="00373BBC" w:rsidP="00431465">
      <w:pPr>
        <w:pStyle w:val="ListParagraph"/>
        <w:numPr>
          <w:ilvl w:val="2"/>
          <w:numId w:val="8"/>
        </w:numPr>
        <w:spacing w:after="0"/>
        <w:rPr>
          <w:b/>
        </w:rPr>
      </w:pPr>
      <w:r w:rsidRPr="00E7407D">
        <w:t>As an implementer of a module, you do not worry about its uses.</w:t>
      </w:r>
    </w:p>
    <w:p w14:paraId="41A03C13" w14:textId="77777777" w:rsidR="00373BBC" w:rsidRPr="00E7407D" w:rsidRDefault="00373BBC" w:rsidP="00373BBC">
      <w:pPr>
        <w:spacing w:after="0"/>
      </w:pPr>
    </w:p>
    <w:p w14:paraId="61408311" w14:textId="34F24DAF" w:rsidR="00E7407D" w:rsidRPr="00E7407D" w:rsidRDefault="00E7407D" w:rsidP="00E7407D">
      <w:pPr>
        <w:spacing w:after="0"/>
        <w:contextualSpacing/>
        <w:rPr>
          <w:rFonts w:cstheme="minorHAnsi"/>
        </w:rPr>
      </w:pPr>
      <w:r w:rsidRPr="00E7407D">
        <w:rPr>
          <w:rFonts w:cstheme="minorHAnsi"/>
        </w:rPr>
        <w:t>D2L Brightspace (10 minutes):</w:t>
      </w:r>
    </w:p>
    <w:p w14:paraId="7D588759" w14:textId="6137708A" w:rsidR="0017169E" w:rsidRPr="00C746F7" w:rsidRDefault="00E7407D" w:rsidP="00C746F7">
      <w:pPr>
        <w:pStyle w:val="ListParagraph"/>
        <w:numPr>
          <w:ilvl w:val="0"/>
          <w:numId w:val="11"/>
        </w:numPr>
        <w:spacing w:after="0"/>
        <w:rPr>
          <w:rFonts w:cstheme="minorHAnsi"/>
        </w:rPr>
      </w:pPr>
      <w:r w:rsidRPr="00E7407D">
        <w:rPr>
          <w:rFonts w:cstheme="minorHAnsi"/>
        </w:rPr>
        <w:t>Organization of course website on Brightspace</w:t>
      </w:r>
    </w:p>
    <w:sectPr w:rsidR="0017169E" w:rsidRPr="00C746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8A420B"/>
    <w:multiLevelType w:val="hybridMultilevel"/>
    <w:tmpl w:val="B14C4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057C5"/>
    <w:multiLevelType w:val="hybridMultilevel"/>
    <w:tmpl w:val="B25846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9376F4"/>
    <w:multiLevelType w:val="hybridMultilevel"/>
    <w:tmpl w:val="5C022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B81A67"/>
    <w:multiLevelType w:val="hybridMultilevel"/>
    <w:tmpl w:val="A4B2BB16"/>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33963F48"/>
    <w:multiLevelType w:val="hybridMultilevel"/>
    <w:tmpl w:val="FF309A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C05793"/>
    <w:multiLevelType w:val="hybridMultilevel"/>
    <w:tmpl w:val="3DDED43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28163BB"/>
    <w:multiLevelType w:val="hybridMultilevel"/>
    <w:tmpl w:val="9ADA4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493C57"/>
    <w:multiLevelType w:val="hybridMultilevel"/>
    <w:tmpl w:val="E4C29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E66EB5"/>
    <w:multiLevelType w:val="hybridMultilevel"/>
    <w:tmpl w:val="9FF630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AB3B61"/>
    <w:multiLevelType w:val="hybridMultilevel"/>
    <w:tmpl w:val="922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3E33C9"/>
    <w:multiLevelType w:val="hybridMultilevel"/>
    <w:tmpl w:val="D1589D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92652558">
    <w:abstractNumId w:val="9"/>
  </w:num>
  <w:num w:numId="2" w16cid:durableId="335424288">
    <w:abstractNumId w:val="8"/>
  </w:num>
  <w:num w:numId="3" w16cid:durableId="2147160835">
    <w:abstractNumId w:val="0"/>
  </w:num>
  <w:num w:numId="4" w16cid:durableId="1115096735">
    <w:abstractNumId w:val="7"/>
  </w:num>
  <w:num w:numId="5" w16cid:durableId="1297031523">
    <w:abstractNumId w:val="2"/>
  </w:num>
  <w:num w:numId="6" w16cid:durableId="296689789">
    <w:abstractNumId w:val="6"/>
  </w:num>
  <w:num w:numId="7" w16cid:durableId="1103184942">
    <w:abstractNumId w:val="1"/>
  </w:num>
  <w:num w:numId="8" w16cid:durableId="1608467541">
    <w:abstractNumId w:val="10"/>
  </w:num>
  <w:num w:numId="9" w16cid:durableId="603000519">
    <w:abstractNumId w:val="3"/>
  </w:num>
  <w:num w:numId="10" w16cid:durableId="623850401">
    <w:abstractNumId w:val="5"/>
  </w:num>
  <w:num w:numId="11" w16cid:durableId="14458777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MDQyMDczMjY3N7ZQ0lEKTi0uzszPAykwqQUAJkrQyiwAAAA="/>
  </w:docVars>
  <w:rsids>
    <w:rsidRoot w:val="002E477E"/>
    <w:rsid w:val="00001BEE"/>
    <w:rsid w:val="00064EA9"/>
    <w:rsid w:val="00097DB0"/>
    <w:rsid w:val="0017169E"/>
    <w:rsid w:val="001D0CE0"/>
    <w:rsid w:val="00200A91"/>
    <w:rsid w:val="00286B4B"/>
    <w:rsid w:val="002B14A9"/>
    <w:rsid w:val="002C519E"/>
    <w:rsid w:val="002E477E"/>
    <w:rsid w:val="0031138F"/>
    <w:rsid w:val="00331182"/>
    <w:rsid w:val="00373BBC"/>
    <w:rsid w:val="00394739"/>
    <w:rsid w:val="003972F5"/>
    <w:rsid w:val="003E2AFB"/>
    <w:rsid w:val="003E34BB"/>
    <w:rsid w:val="00417B7C"/>
    <w:rsid w:val="00431465"/>
    <w:rsid w:val="004454C5"/>
    <w:rsid w:val="004856D6"/>
    <w:rsid w:val="004F0682"/>
    <w:rsid w:val="00514A56"/>
    <w:rsid w:val="00556F72"/>
    <w:rsid w:val="005760AF"/>
    <w:rsid w:val="00581369"/>
    <w:rsid w:val="00650CC3"/>
    <w:rsid w:val="0067244B"/>
    <w:rsid w:val="00760062"/>
    <w:rsid w:val="00762611"/>
    <w:rsid w:val="00796CDC"/>
    <w:rsid w:val="007C79AD"/>
    <w:rsid w:val="00874AAC"/>
    <w:rsid w:val="008E2BB9"/>
    <w:rsid w:val="009239E4"/>
    <w:rsid w:val="009A611F"/>
    <w:rsid w:val="00A04154"/>
    <w:rsid w:val="00A81800"/>
    <w:rsid w:val="00AE7755"/>
    <w:rsid w:val="00B93413"/>
    <w:rsid w:val="00BC487A"/>
    <w:rsid w:val="00BF4C36"/>
    <w:rsid w:val="00C51F4A"/>
    <w:rsid w:val="00C66190"/>
    <w:rsid w:val="00C746F7"/>
    <w:rsid w:val="00D0183E"/>
    <w:rsid w:val="00D4221B"/>
    <w:rsid w:val="00E7407D"/>
    <w:rsid w:val="00F45D98"/>
    <w:rsid w:val="00FE07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B3159"/>
  <w15:chartTrackingRefBased/>
  <w15:docId w15:val="{44A30072-07DF-4B24-A11C-48234BA97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477E"/>
    <w:pPr>
      <w:ind w:left="720"/>
      <w:contextualSpacing/>
    </w:pPr>
  </w:style>
  <w:style w:type="paragraph" w:styleId="BalloonText">
    <w:name w:val="Balloon Text"/>
    <w:basedOn w:val="Normal"/>
    <w:link w:val="BalloonTextChar"/>
    <w:uiPriority w:val="99"/>
    <w:semiHidden/>
    <w:unhideWhenUsed/>
    <w:rsid w:val="001D0C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0CE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9</TotalTime>
  <Pages>1</Pages>
  <Words>895</Words>
  <Characters>5107</Characters>
  <Application>Microsoft Office Word</Application>
  <DocSecurity>4</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Texas at Tyler</Company>
  <LinksUpToDate>false</LinksUpToDate>
  <CharactersWithSpaces>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Nix</dc:creator>
  <cp:keywords/>
  <dc:description/>
  <cp:lastModifiedBy>Jeremy Becnel</cp:lastModifiedBy>
  <cp:revision>44</cp:revision>
  <cp:lastPrinted>2019-08-27T17:48:00Z</cp:lastPrinted>
  <dcterms:created xsi:type="dcterms:W3CDTF">2017-01-17T20:26:00Z</dcterms:created>
  <dcterms:modified xsi:type="dcterms:W3CDTF">2023-08-30T00:07:00Z</dcterms:modified>
</cp:coreProperties>
</file>